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1T20:33:22Z</dcterms:created>
  <dcterms:modified xsi:type="dcterms:W3CDTF">2026-03-11T2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>prerelease.</vt:lpwstr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